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1A74D2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감사원</w:t>
            </w:r>
          </w:p>
          <w:p w:rsidR="008F1FC7" w:rsidRPr="00BF4E72" w:rsidRDefault="00051FEE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YY년도</w:t>
            </w:r>
            <w:r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/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1A74D2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1A74D2">
        <w:rPr>
          <w:sz w:val="48"/>
          <w:szCs w:val="48"/>
        </w:rPr>
        <w:t>2</w:t>
      </w:r>
      <w:r w:rsidR="0082668B">
        <w:rPr>
          <w:sz w:val="48"/>
          <w:szCs w:val="48"/>
        </w:rPr>
        <w:t>8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1A74D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감사원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1A74D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감사위원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백준규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1A74D2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감사원의 </w:t>
      </w:r>
      <w:r w:rsidR="001A74D2">
        <w:rPr>
          <w:rFonts w:asciiTheme="majorHAnsi" w:eastAsiaTheme="majorHAnsi" w:hAnsiTheme="majorHAnsi" w:cs="굴림"/>
          <w:b/>
          <w:kern w:val="0"/>
          <w:sz w:val="28"/>
          <w:szCs w:val="28"/>
        </w:rPr>
        <w:t>20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/하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FF2775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FF2775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9E3222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1A74D2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백준규</w:t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F2775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심형주</w:t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B249F4">
            <w:r>
              <w:rPr>
                <w:rFonts w:hint="eastAsia"/>
              </w:rPr>
              <w:t>회계감사 매뉴얼 검토 및</w:t>
            </w:r>
            <w:r w:rsidR="001F1DCB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사 계획 회의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F1DCB">
            <w:r>
              <w:rPr>
                <w:rFonts w:hint="eastAsia"/>
              </w:rPr>
              <w:t>2</w:t>
            </w:r>
            <w:r>
              <w:t>022/08/29~2022/09/02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1F1DCB" w:rsidP="00DF1A8A">
            <w:pPr>
              <w:jc w:val="center"/>
            </w:pPr>
            <w:r>
              <w:rPr>
                <w:rFonts w:hint="eastAsia"/>
              </w:rPr>
              <w:t>심형주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F1DCB">
            <w:r>
              <w:rPr>
                <w:rFonts w:hint="eastAsia"/>
              </w:rPr>
              <w:t>감사보고서 마감회의</w:t>
            </w:r>
          </w:p>
        </w:tc>
        <w:tc>
          <w:tcPr>
            <w:tcW w:w="3345" w:type="dxa"/>
          </w:tcPr>
          <w:p w:rsidR="00DF1A8A" w:rsidRDefault="0088594D">
            <w:r w:rsidRPr="0088594D">
              <w:t>2022/09/12~2022/09/15</w:t>
            </w:r>
            <w:bookmarkStart w:id="1" w:name="_GoBack"/>
            <w:bookmarkEnd w:id="1"/>
          </w:p>
        </w:tc>
        <w:tc>
          <w:tcPr>
            <w:tcW w:w="1247" w:type="dxa"/>
          </w:tcPr>
          <w:p w:rsidR="00DF1A8A" w:rsidRDefault="001F1DCB" w:rsidP="00DF1A8A">
            <w:pPr>
              <w:jc w:val="center"/>
            </w:pPr>
            <w:r>
              <w:rPr>
                <w:rFonts w:hint="eastAsia"/>
              </w:rPr>
              <w:t>심형주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B249F4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회계감사 매뉴얼 검토 및 감사계획 회의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  <w:r w:rsidR="001F1DCB"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6753" w:type="dxa"/>
          </w:tcPr>
          <w:p w:rsidR="0029157A" w:rsidRPr="00062781" w:rsidRDefault="00B249F4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작성된 회계감사 매뉴얼 검토 및 후년도 개선사항 논의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1F1DC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/08/29~2022/09/0</w:t>
            </w:r>
            <w:r w:rsidR="004F3169">
              <w:t>1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1F1DCB" w:rsidP="00062781">
            <w:pPr>
              <w:spacing w:line="360" w:lineRule="auto"/>
              <w:rPr>
                <w:sz w:val="22"/>
              </w:rPr>
            </w:pPr>
            <w:r>
              <w:t>2022/09/0</w:t>
            </w:r>
            <w:r w:rsidR="004F3169">
              <w:t>1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FF277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</w:t>
            </w:r>
            <w:r w:rsidR="002120E0">
              <w:rPr>
                <w:sz w:val="22"/>
              </w:rPr>
              <w:t>20</w:t>
            </w:r>
            <w:r w:rsidR="001F1DCB">
              <w:rPr>
                <w:sz w:val="22"/>
              </w:rPr>
              <w:t>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624602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감사원장 </w:t>
            </w:r>
            <w:r w:rsidR="001F1DCB">
              <w:rPr>
                <w:rFonts w:hint="eastAsia"/>
                <w:sz w:val="22"/>
              </w:rPr>
              <w:t>심형주</w:t>
            </w:r>
          </w:p>
        </w:tc>
      </w:tr>
    </w:tbl>
    <w:p w:rsidR="008F1FC7" w:rsidRDefault="008F1FC7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Default="001F1DCB" w:rsidP="008F1FC7">
      <w:pPr>
        <w:rPr>
          <w:b/>
          <w:sz w:val="24"/>
        </w:rPr>
      </w:pPr>
      <w:r>
        <w:rPr>
          <w:rFonts w:hint="eastAsia"/>
          <w:b/>
          <w:sz w:val="24"/>
        </w:rPr>
        <w:t>감사보고서 양식 확정 및 제출 일자 등 세부 사항과 관련된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회의를 통해 구체적 내용 결정</w:t>
      </w:r>
      <w:r w:rsidR="00FF2775">
        <w:rPr>
          <w:rFonts w:hint="eastAsia"/>
          <w:b/>
          <w:sz w:val="24"/>
        </w:rPr>
        <w:t xml:space="preserve"> 및 감사 과정 진행</w:t>
      </w:r>
    </w:p>
    <w:p w:rsidR="00DF71B3" w:rsidRDefault="00DF71B3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F76FE0" w:rsidRDefault="00F76FE0" w:rsidP="00F76FE0">
      <w:pPr>
        <w:rPr>
          <w:sz w:val="22"/>
        </w:rPr>
      </w:pPr>
      <w:r>
        <w:rPr>
          <w:rFonts w:hint="eastAsia"/>
          <w:sz w:val="22"/>
        </w:rPr>
        <w:t>감사위원 및 피감기관</w:t>
      </w:r>
      <w:r w:rsidR="008E4CEA">
        <w:rPr>
          <w:rFonts w:hint="eastAsia"/>
          <w:sz w:val="22"/>
        </w:rPr>
        <w:t>,</w:t>
      </w:r>
      <w:r w:rsidR="008E4CEA">
        <w:rPr>
          <w:sz w:val="22"/>
        </w:rPr>
        <w:t xml:space="preserve"> </w:t>
      </w:r>
      <w:r w:rsidR="00732F82">
        <w:rPr>
          <w:rFonts w:hint="eastAsia"/>
          <w:sz w:val="22"/>
        </w:rPr>
        <w:t xml:space="preserve">카이스트 </w:t>
      </w:r>
      <w:r w:rsidR="008E4CEA">
        <w:rPr>
          <w:rFonts w:hint="eastAsia"/>
          <w:sz w:val="22"/>
        </w:rPr>
        <w:t>학생</w:t>
      </w:r>
    </w:p>
    <w:p w:rsidR="009964B1" w:rsidRDefault="009964B1" w:rsidP="00F76FE0">
      <w:pPr>
        <w:rPr>
          <w:sz w:val="22"/>
        </w:rPr>
      </w:pP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813D16" w:rsidRDefault="00813D16" w:rsidP="00813D16">
      <w:pPr>
        <w:rPr>
          <w:sz w:val="22"/>
        </w:rPr>
      </w:pPr>
      <w:r w:rsidRPr="00813D16">
        <w:rPr>
          <w:sz w:val="22"/>
        </w:rPr>
        <w:t>-현재 감사 시행 방식에 대한 검토 및 개선점 모색</w:t>
      </w:r>
    </w:p>
    <w:p w:rsidR="00813D16" w:rsidRDefault="00813D16" w:rsidP="00813D16">
      <w:pPr>
        <w:rPr>
          <w:sz w:val="22"/>
        </w:rPr>
      </w:pPr>
      <w:r>
        <w:rPr>
          <w:rFonts w:hint="eastAsia"/>
          <w:sz w:val="22"/>
        </w:rPr>
        <w:t>-감사 개선 제안 및 질문들 처리</w:t>
      </w:r>
    </w:p>
    <w:p w:rsidR="001F1DCB" w:rsidRDefault="001F1DCB" w:rsidP="00DF71B3">
      <w:pPr>
        <w:rPr>
          <w:sz w:val="22"/>
        </w:rPr>
      </w:pPr>
      <w:r>
        <w:rPr>
          <w:rFonts w:hint="eastAsia"/>
          <w:sz w:val="22"/>
        </w:rPr>
        <w:t>-감사 과정 논의</w:t>
      </w:r>
      <w:r w:rsidR="00E03754">
        <w:rPr>
          <w:rFonts w:hint="eastAsia"/>
          <w:sz w:val="22"/>
        </w:rPr>
        <w:t xml:space="preserve"> 및</w:t>
      </w:r>
      <w:r>
        <w:rPr>
          <w:rFonts w:hint="eastAsia"/>
          <w:sz w:val="22"/>
        </w:rPr>
        <w:t xml:space="preserve"> 역할 분배</w:t>
      </w: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1F1DCB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/08/29~2022/09/0</w:t>
            </w:r>
            <w:r w:rsidR="003355AA">
              <w:t>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B249F4" w:rsidP="008A6F11">
            <w:r>
              <w:rPr>
                <w:rFonts w:hint="eastAsia"/>
              </w:rPr>
              <w:t>회계감사 매뉴얼 검토 및 감사 계획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1F1DCB" w:rsidP="008A6F11">
            <w:r>
              <w:rPr>
                <w:rFonts w:hint="eastAsia"/>
              </w:rPr>
              <w:t xml:space="preserve"> </w:t>
            </w:r>
            <w:r w:rsidR="00304462">
              <w:rPr>
                <w:rFonts w:hint="eastAsia"/>
              </w:rPr>
              <w:t>감사시행방식 검토 및 피감기관</w:t>
            </w:r>
            <w:r w:rsidR="00494017">
              <w:rPr>
                <w:rFonts w:hint="eastAsia"/>
              </w:rPr>
              <w:t xml:space="preserve"> </w:t>
            </w:r>
            <w:r w:rsidR="00304462">
              <w:rPr>
                <w:rFonts w:hint="eastAsia"/>
              </w:rPr>
              <w:t>들에게 배포</w:t>
            </w:r>
          </w:p>
        </w:tc>
      </w:tr>
    </w:tbl>
    <w:p w:rsidR="008F1FC7" w:rsidRDefault="008F1FC7" w:rsidP="008F1FC7"/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7"/>
        <w:gridCol w:w="1162"/>
        <w:gridCol w:w="556"/>
        <w:gridCol w:w="1576"/>
        <w:gridCol w:w="556"/>
        <w:gridCol w:w="1976"/>
        <w:gridCol w:w="1453"/>
        <w:gridCol w:w="512"/>
        <w:gridCol w:w="512"/>
      </w:tblGrid>
      <w:tr w:rsidR="009E1341" w:rsidRPr="00626527" w:rsidTr="00DA4796">
        <w:trPr>
          <w:trHeight w:val="315"/>
        </w:trPr>
        <w:tc>
          <w:tcPr>
            <w:tcW w:w="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 소모품 및 유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감사원 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9E1341" w:rsidRPr="00626527" w:rsidTr="00DA4796">
        <w:trPr>
          <w:trHeight w:val="315"/>
        </w:trPr>
        <w:tc>
          <w:tcPr>
            <w:tcW w:w="44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합계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,000</w:t>
            </w:r>
          </w:p>
        </w:tc>
      </w:tr>
    </w:tbl>
    <w:p w:rsidR="00062781" w:rsidRDefault="00062781" w:rsidP="008F1FC7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1F1DCB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감사보고서 마감 회의</w:t>
            </w:r>
          </w:p>
        </w:tc>
      </w:tr>
    </w:tbl>
    <w:p w:rsidR="00546E5E" w:rsidRDefault="00546E5E" w:rsidP="00546E5E"/>
    <w:p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감사보고서 관련 마감 회의를 대면으로 진행한다.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1F1DCB" w:rsidRPr="00062781" w:rsidRDefault="00FF2775" w:rsidP="00DA479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/09/</w:t>
            </w:r>
            <w:r w:rsidR="00603107">
              <w:t>12</w:t>
            </w:r>
            <w:r>
              <w:t>~2022/09/</w:t>
            </w:r>
            <w:r w:rsidR="00B249F4">
              <w:t>1</w:t>
            </w:r>
            <w:r w:rsidR="008558D9">
              <w:t>5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t>2022/09/</w:t>
            </w:r>
            <w:r w:rsidR="00B249F4">
              <w:t>1</w:t>
            </w:r>
            <w:r w:rsidR="008558D9">
              <w:t>5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</w:t>
            </w:r>
            <w:r w:rsidR="002120E0">
              <w:rPr>
                <w:sz w:val="22"/>
              </w:rPr>
              <w:t>20</w:t>
            </w:r>
            <w:r w:rsidR="00FF2775">
              <w:rPr>
                <w:sz w:val="22"/>
              </w:rPr>
              <w:t>,0</w:t>
            </w:r>
            <w:r>
              <w:rPr>
                <w:sz w:val="22"/>
              </w:rPr>
              <w:t>00</w:t>
            </w:r>
          </w:p>
        </w:tc>
      </w:tr>
      <w:tr w:rsidR="001F1DCB" w:rsidTr="00DA4796">
        <w:tc>
          <w:tcPr>
            <w:tcW w:w="226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1F1DCB" w:rsidRPr="00062781" w:rsidRDefault="001F1DCB" w:rsidP="00DA479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심형주</w:t>
            </w:r>
          </w:p>
        </w:tc>
      </w:tr>
    </w:tbl>
    <w:p w:rsidR="00546E5E" w:rsidRDefault="00546E5E" w:rsidP="00546E5E"/>
    <w:p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FF2775" w:rsidRDefault="00FF2775" w:rsidP="00FF2775">
      <w:pPr>
        <w:rPr>
          <w:b/>
          <w:sz w:val="24"/>
        </w:rPr>
      </w:pPr>
      <w:r>
        <w:rPr>
          <w:rFonts w:hint="eastAsia"/>
          <w:b/>
          <w:sz w:val="24"/>
        </w:rPr>
        <w:t xml:space="preserve">감사 </w:t>
      </w:r>
      <w:proofErr w:type="spellStart"/>
      <w:r>
        <w:rPr>
          <w:rFonts w:hint="eastAsia"/>
          <w:b/>
          <w:sz w:val="24"/>
        </w:rPr>
        <w:t>위원간의</w:t>
      </w:r>
      <w:proofErr w:type="spellEnd"/>
      <w:r>
        <w:rPr>
          <w:rFonts w:hint="eastAsia"/>
          <w:b/>
          <w:sz w:val="24"/>
        </w:rPr>
        <w:t xml:space="preserve"> 감사 결과 상호 확인 및 각 피감사기관에 대한 감사 결과 확정</w:t>
      </w:r>
    </w:p>
    <w:p w:rsidR="00546E5E" w:rsidRDefault="00546E5E" w:rsidP="00546E5E">
      <w:pPr>
        <w:rPr>
          <w:b/>
          <w:sz w:val="24"/>
        </w:rPr>
      </w:pPr>
    </w:p>
    <w:p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46E5E" w:rsidRDefault="00546E5E" w:rsidP="00546E5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875D46" w:rsidRDefault="00F76FE0" w:rsidP="00546E5E">
      <w:pPr>
        <w:ind w:firstLineChars="100" w:firstLine="220"/>
        <w:rPr>
          <w:sz w:val="22"/>
        </w:rPr>
      </w:pPr>
      <w:r w:rsidRPr="00F76FE0">
        <w:rPr>
          <w:rFonts w:hint="eastAsia"/>
          <w:sz w:val="22"/>
        </w:rPr>
        <w:t>감사위원</w:t>
      </w:r>
      <w:r w:rsidRPr="00F76FE0">
        <w:rPr>
          <w:sz w:val="22"/>
        </w:rPr>
        <w:t xml:space="preserve"> 및 피감기관</w:t>
      </w:r>
      <w:r w:rsidR="00E361D3">
        <w:rPr>
          <w:rFonts w:hint="eastAsia"/>
          <w:sz w:val="22"/>
        </w:rPr>
        <w:t>,</w:t>
      </w:r>
      <w:r w:rsidR="00E361D3">
        <w:rPr>
          <w:sz w:val="22"/>
        </w:rPr>
        <w:t xml:space="preserve"> </w:t>
      </w:r>
      <w:r w:rsidR="00E361D3" w:rsidRPr="00E361D3">
        <w:rPr>
          <w:rFonts w:hint="eastAsia"/>
          <w:sz w:val="22"/>
        </w:rPr>
        <w:t>카이스트</w:t>
      </w:r>
      <w:r w:rsidR="00E361D3" w:rsidRPr="00E361D3">
        <w:rPr>
          <w:sz w:val="22"/>
        </w:rPr>
        <w:t xml:space="preserve"> 학생</w:t>
      </w:r>
    </w:p>
    <w:p w:rsidR="00F76FE0" w:rsidRDefault="00F76FE0" w:rsidP="00546E5E">
      <w:pPr>
        <w:ind w:firstLineChars="100" w:firstLine="220"/>
        <w:rPr>
          <w:sz w:val="22"/>
        </w:rPr>
      </w:pPr>
    </w:p>
    <w:p w:rsidR="00546E5E" w:rsidRDefault="00546E5E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875D46" w:rsidRDefault="00875D46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감사 질의서 작성 및 검토 후 피감기관 에게 전달</w:t>
      </w:r>
    </w:p>
    <w:p w:rsidR="00546E5E" w:rsidRDefault="00FF2775" w:rsidP="00FF2775">
      <w:pPr>
        <w:ind w:firstLine="216"/>
        <w:rPr>
          <w:sz w:val="22"/>
        </w:rPr>
      </w:pPr>
      <w:r>
        <w:rPr>
          <w:rFonts w:hint="eastAsia"/>
          <w:sz w:val="22"/>
        </w:rPr>
        <w:t xml:space="preserve">감사 결과 </w:t>
      </w:r>
      <w:r w:rsidR="00875D46">
        <w:rPr>
          <w:rFonts w:hint="eastAsia"/>
          <w:sz w:val="22"/>
        </w:rPr>
        <w:t>재 검토</w:t>
      </w:r>
    </w:p>
    <w:p w:rsidR="00875D46" w:rsidRDefault="00FF2775" w:rsidP="00875D46">
      <w:pPr>
        <w:ind w:firstLine="216"/>
        <w:rPr>
          <w:sz w:val="22"/>
        </w:rPr>
      </w:pPr>
      <w:r>
        <w:rPr>
          <w:rFonts w:hint="eastAsia"/>
          <w:sz w:val="22"/>
        </w:rPr>
        <w:t>감사 결과 최종안 확정</w:t>
      </w:r>
    </w:p>
    <w:p w:rsidR="00546E5E" w:rsidRDefault="00546E5E" w:rsidP="00546E5E">
      <w:pPr>
        <w:rPr>
          <w:sz w:val="22"/>
        </w:rPr>
      </w:pPr>
    </w:p>
    <w:p w:rsidR="008E5CE3" w:rsidRDefault="008E5CE3" w:rsidP="00546E5E">
      <w:pPr>
        <w:rPr>
          <w:sz w:val="22"/>
        </w:rPr>
      </w:pPr>
    </w:p>
    <w:p w:rsidR="008E5CE3" w:rsidRDefault="008E5CE3" w:rsidP="00546E5E">
      <w:pPr>
        <w:rPr>
          <w:sz w:val="22"/>
        </w:rPr>
      </w:pPr>
    </w:p>
    <w:p w:rsidR="00546E5E" w:rsidRPr="00DF71B3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46E5E" w:rsidTr="008A169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E5E" w:rsidTr="00FF2775">
        <w:trPr>
          <w:trHeight w:val="718"/>
        </w:trPr>
        <w:tc>
          <w:tcPr>
            <w:tcW w:w="2912" w:type="dxa"/>
            <w:tcBorders>
              <w:top w:val="single" w:sz="4" w:space="0" w:color="auto"/>
            </w:tcBorders>
          </w:tcPr>
          <w:p w:rsidR="00546E5E" w:rsidRPr="00062781" w:rsidRDefault="00FF2775" w:rsidP="008A1695">
            <w:pPr>
              <w:jc w:val="center"/>
            </w:pPr>
            <w:r>
              <w:rPr>
                <w:rFonts w:hint="eastAsia"/>
              </w:rPr>
              <w:t>2</w:t>
            </w:r>
            <w:r>
              <w:t>022/09/0</w:t>
            </w:r>
            <w:r w:rsidR="00B249F4">
              <w:t>5</w:t>
            </w:r>
            <w:r>
              <w:t>~2022/09/</w:t>
            </w:r>
            <w:r w:rsidR="00B249F4">
              <w:t>1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46E5E" w:rsidRPr="00062781" w:rsidRDefault="00FF2775" w:rsidP="008A1695">
            <w:r>
              <w:rPr>
                <w:rFonts w:hint="eastAsia"/>
              </w:rPr>
              <w:t>감사보고서 마감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46E5E" w:rsidRPr="00062781" w:rsidRDefault="00FF2775" w:rsidP="008A1695">
            <w:r>
              <w:rPr>
                <w:rFonts w:hint="eastAsia"/>
              </w:rPr>
              <w:t>감사 결과 확정</w:t>
            </w:r>
            <w:r w:rsidR="006A59F4">
              <w:rPr>
                <w:rFonts w:hint="eastAsia"/>
              </w:rPr>
              <w:t xml:space="preserve"> 및 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7"/>
        <w:gridCol w:w="1162"/>
        <w:gridCol w:w="556"/>
        <w:gridCol w:w="1576"/>
        <w:gridCol w:w="556"/>
        <w:gridCol w:w="1976"/>
        <w:gridCol w:w="1453"/>
        <w:gridCol w:w="512"/>
        <w:gridCol w:w="512"/>
      </w:tblGrid>
      <w:tr w:rsidR="009E1341" w:rsidRPr="00626527" w:rsidTr="009E1341">
        <w:trPr>
          <w:trHeight w:val="315"/>
        </w:trPr>
        <w:tc>
          <w:tcPr>
            <w:tcW w:w="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E1341" w:rsidRPr="00626527" w:rsidTr="009E1341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 소모품 및 유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E1341" w:rsidRPr="00626527" w:rsidTr="009E1341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E1341" w:rsidRPr="00626527" w:rsidRDefault="009E1341" w:rsidP="00DA479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546E5E" w:rsidRPr="00626527" w:rsidTr="009E1341">
        <w:trPr>
          <w:trHeight w:val="315"/>
        </w:trPr>
        <w:tc>
          <w:tcPr>
            <w:tcW w:w="6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감사원 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F27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E134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</w:t>
            </w:r>
            <w:r w:rsidR="00FF27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  <w:r w:rsidR="00FF277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46E5E" w:rsidRPr="00626527" w:rsidTr="009E1341">
        <w:trPr>
          <w:trHeight w:val="315"/>
        </w:trPr>
        <w:tc>
          <w:tcPr>
            <w:tcW w:w="6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9E134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  <w:r w:rsidR="00FF277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9E1341" w:rsidRPr="00626527" w:rsidTr="009E1341">
        <w:trPr>
          <w:trHeight w:val="315"/>
        </w:trPr>
        <w:tc>
          <w:tcPr>
            <w:tcW w:w="44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1341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합계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E1341" w:rsidRPr="00626527" w:rsidRDefault="009E1341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,000</w:t>
            </w:r>
          </w:p>
        </w:tc>
      </w:tr>
    </w:tbl>
    <w:p w:rsidR="00546E5E" w:rsidRDefault="00546E5E">
      <w:pPr>
        <w:widowControl/>
        <w:wordWrap/>
        <w:autoSpaceDE/>
        <w:autoSpaceDN/>
      </w:pPr>
    </w:p>
    <w:sectPr w:rsidR="00546E5E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646" w:rsidRDefault="009A0646" w:rsidP="009677D6">
      <w:pPr>
        <w:spacing w:after="0" w:line="240" w:lineRule="auto"/>
      </w:pPr>
      <w:r>
        <w:separator/>
      </w:r>
    </w:p>
  </w:endnote>
  <w:endnote w:type="continuationSeparator" w:id="0">
    <w:p w:rsidR="009A0646" w:rsidRDefault="009A064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646" w:rsidRDefault="009A0646" w:rsidP="009677D6">
      <w:pPr>
        <w:spacing w:after="0" w:line="240" w:lineRule="auto"/>
      </w:pPr>
      <w:r>
        <w:separator/>
      </w:r>
    </w:p>
  </w:footnote>
  <w:footnote w:type="continuationSeparator" w:id="0">
    <w:p w:rsidR="009A0646" w:rsidRDefault="009A0646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10E3"/>
    <w:rsid w:val="00072F1F"/>
    <w:rsid w:val="00093082"/>
    <w:rsid w:val="0015453A"/>
    <w:rsid w:val="001A74D2"/>
    <w:rsid w:val="001F1DCB"/>
    <w:rsid w:val="002120E0"/>
    <w:rsid w:val="0023338B"/>
    <w:rsid w:val="00256C0E"/>
    <w:rsid w:val="0029157A"/>
    <w:rsid w:val="00292F47"/>
    <w:rsid w:val="00304462"/>
    <w:rsid w:val="003355AA"/>
    <w:rsid w:val="003A4B4C"/>
    <w:rsid w:val="003B35CA"/>
    <w:rsid w:val="003C7DE1"/>
    <w:rsid w:val="003D42B1"/>
    <w:rsid w:val="00450585"/>
    <w:rsid w:val="00452F14"/>
    <w:rsid w:val="00474329"/>
    <w:rsid w:val="00482359"/>
    <w:rsid w:val="00494017"/>
    <w:rsid w:val="004B5A1A"/>
    <w:rsid w:val="004C7F28"/>
    <w:rsid w:val="004F3169"/>
    <w:rsid w:val="004F3D4B"/>
    <w:rsid w:val="00546E5E"/>
    <w:rsid w:val="005A5A93"/>
    <w:rsid w:val="005A7BD4"/>
    <w:rsid w:val="005B3DF4"/>
    <w:rsid w:val="005C5BCB"/>
    <w:rsid w:val="00603107"/>
    <w:rsid w:val="0060398C"/>
    <w:rsid w:val="006159FB"/>
    <w:rsid w:val="00624602"/>
    <w:rsid w:val="00626527"/>
    <w:rsid w:val="00627D78"/>
    <w:rsid w:val="00637A33"/>
    <w:rsid w:val="00653E1C"/>
    <w:rsid w:val="00667DD8"/>
    <w:rsid w:val="00675D81"/>
    <w:rsid w:val="00682550"/>
    <w:rsid w:val="006A59F4"/>
    <w:rsid w:val="006B2532"/>
    <w:rsid w:val="006C1B4D"/>
    <w:rsid w:val="006D578B"/>
    <w:rsid w:val="006E45A8"/>
    <w:rsid w:val="006F2310"/>
    <w:rsid w:val="00712C67"/>
    <w:rsid w:val="00732F82"/>
    <w:rsid w:val="0075252B"/>
    <w:rsid w:val="007830E9"/>
    <w:rsid w:val="007A6CD5"/>
    <w:rsid w:val="007B2267"/>
    <w:rsid w:val="00813D16"/>
    <w:rsid w:val="0082668B"/>
    <w:rsid w:val="00830F9B"/>
    <w:rsid w:val="00834398"/>
    <w:rsid w:val="00835095"/>
    <w:rsid w:val="00837FA9"/>
    <w:rsid w:val="008558D9"/>
    <w:rsid w:val="00875D46"/>
    <w:rsid w:val="0088594D"/>
    <w:rsid w:val="008A6F11"/>
    <w:rsid w:val="008E4CEA"/>
    <w:rsid w:val="008E5CE3"/>
    <w:rsid w:val="008F1FC7"/>
    <w:rsid w:val="009677D6"/>
    <w:rsid w:val="009964B1"/>
    <w:rsid w:val="009A0646"/>
    <w:rsid w:val="009B1E15"/>
    <w:rsid w:val="009B4AA7"/>
    <w:rsid w:val="009B61C0"/>
    <w:rsid w:val="009E1341"/>
    <w:rsid w:val="009E3222"/>
    <w:rsid w:val="00A3460A"/>
    <w:rsid w:val="00A37BB8"/>
    <w:rsid w:val="00A457EC"/>
    <w:rsid w:val="00A52A70"/>
    <w:rsid w:val="00A5457A"/>
    <w:rsid w:val="00A653FB"/>
    <w:rsid w:val="00A82C97"/>
    <w:rsid w:val="00B249F4"/>
    <w:rsid w:val="00B3222E"/>
    <w:rsid w:val="00B64893"/>
    <w:rsid w:val="00BB6D7B"/>
    <w:rsid w:val="00BE2E38"/>
    <w:rsid w:val="00C1120B"/>
    <w:rsid w:val="00C546C2"/>
    <w:rsid w:val="00CE3B0D"/>
    <w:rsid w:val="00D66CBD"/>
    <w:rsid w:val="00DA4828"/>
    <w:rsid w:val="00DC1269"/>
    <w:rsid w:val="00DE0C7F"/>
    <w:rsid w:val="00DF1A8A"/>
    <w:rsid w:val="00DF71B3"/>
    <w:rsid w:val="00E03754"/>
    <w:rsid w:val="00E101A8"/>
    <w:rsid w:val="00E361D3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  <w:rsid w:val="00F76FE0"/>
    <w:rsid w:val="00FF2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C0DBD8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134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1ADB2B-22B3-41B3-9101-E45A32366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7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심형주</cp:lastModifiedBy>
  <cp:revision>33</cp:revision>
  <dcterms:created xsi:type="dcterms:W3CDTF">2022-08-26T03:35:00Z</dcterms:created>
  <dcterms:modified xsi:type="dcterms:W3CDTF">2022-08-28T12:31:00Z</dcterms:modified>
</cp:coreProperties>
</file>